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BD8A57" w14:textId="06260833" w:rsidR="00ED37F1" w:rsidRDefault="00AD71C8">
      <w:r>
        <w:rPr>
          <w:noProof/>
        </w:rPr>
        <w:drawing>
          <wp:inline distT="0" distB="0" distL="0" distR="0" wp14:anchorId="777A11A5" wp14:editId="5D89AFB1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53968" w14:textId="5548436A" w:rsidR="00AD71C8" w:rsidRDefault="00AD71C8"/>
    <w:p w14:paraId="504F246E" w14:textId="5C817A03" w:rsidR="00AD71C8" w:rsidRDefault="00AD71C8">
      <w:r>
        <w:rPr>
          <w:noProof/>
        </w:rPr>
        <w:drawing>
          <wp:inline distT="0" distB="0" distL="0" distR="0" wp14:anchorId="6202FABD" wp14:editId="53401564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2B960" w14:textId="2C693426" w:rsidR="00AD71C8" w:rsidRDefault="00AD71C8"/>
    <w:p w14:paraId="5B027184" w14:textId="46F0A820" w:rsidR="00AD71C8" w:rsidRDefault="00AD71C8">
      <w:r>
        <w:rPr>
          <w:noProof/>
        </w:rPr>
        <w:lastRenderedPageBreak/>
        <w:drawing>
          <wp:inline distT="0" distB="0" distL="0" distR="0" wp14:anchorId="280889D8" wp14:editId="2A4F8010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EA3F3" w14:textId="340FF5FD" w:rsidR="00AD71C8" w:rsidRDefault="00AD71C8"/>
    <w:p w14:paraId="635CBF0E" w14:textId="4CB61252" w:rsidR="00AD71C8" w:rsidRDefault="00AD71C8">
      <w:r>
        <w:rPr>
          <w:noProof/>
        </w:rPr>
        <w:drawing>
          <wp:inline distT="0" distB="0" distL="0" distR="0" wp14:anchorId="548CC7CE" wp14:editId="10D16901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9AE26" w14:textId="4C43239D" w:rsidR="00AD71C8" w:rsidRDefault="00AD71C8"/>
    <w:p w14:paraId="46BA139A" w14:textId="458EB8AC" w:rsidR="00AD71C8" w:rsidRDefault="00AD71C8">
      <w:r>
        <w:rPr>
          <w:noProof/>
        </w:rPr>
        <w:lastRenderedPageBreak/>
        <w:drawing>
          <wp:inline distT="0" distB="0" distL="0" distR="0" wp14:anchorId="1631E470" wp14:editId="1AA4F66F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F68BE" w14:textId="32D2D295" w:rsidR="00AD71C8" w:rsidRDefault="00AD71C8"/>
    <w:p w14:paraId="5CE55B32" w14:textId="7F2DDF29" w:rsidR="00AD71C8" w:rsidRDefault="00AD71C8">
      <w:r>
        <w:rPr>
          <w:noProof/>
        </w:rPr>
        <w:drawing>
          <wp:inline distT="0" distB="0" distL="0" distR="0" wp14:anchorId="4642A81A" wp14:editId="2CB036AA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72C12" w14:textId="550AB0AA" w:rsidR="00AD71C8" w:rsidRDefault="00AD71C8"/>
    <w:p w14:paraId="16284A32" w14:textId="4FCCAB62" w:rsidR="00AD71C8" w:rsidRDefault="00AD71C8">
      <w:r>
        <w:rPr>
          <w:noProof/>
        </w:rPr>
        <w:lastRenderedPageBreak/>
        <w:drawing>
          <wp:inline distT="0" distB="0" distL="0" distR="0" wp14:anchorId="7C9FB5EE" wp14:editId="4E312E5E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7A344" w14:textId="61B6A761" w:rsidR="00AD71C8" w:rsidRDefault="00AD71C8"/>
    <w:p w14:paraId="3740295A" w14:textId="576ED501" w:rsidR="00AD71C8" w:rsidRDefault="00AD71C8">
      <w:r>
        <w:rPr>
          <w:noProof/>
        </w:rPr>
        <w:drawing>
          <wp:inline distT="0" distB="0" distL="0" distR="0" wp14:anchorId="38289B47" wp14:editId="53A76231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E7415" w14:textId="13E19724" w:rsidR="00AD71C8" w:rsidRDefault="00AD71C8"/>
    <w:p w14:paraId="506FFEA4" w14:textId="52FFE318" w:rsidR="00AD71C8" w:rsidRDefault="00AD71C8">
      <w:r>
        <w:rPr>
          <w:noProof/>
        </w:rPr>
        <w:lastRenderedPageBreak/>
        <w:drawing>
          <wp:inline distT="0" distB="0" distL="0" distR="0" wp14:anchorId="386B7C0F" wp14:editId="357E8D4F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7EFED" w14:textId="173A07D0" w:rsidR="00AD71C8" w:rsidRDefault="00AD71C8"/>
    <w:p w14:paraId="284A6971" w14:textId="696D8CD9" w:rsidR="00AD71C8" w:rsidRDefault="00AD71C8">
      <w:r>
        <w:rPr>
          <w:noProof/>
        </w:rPr>
        <w:drawing>
          <wp:inline distT="0" distB="0" distL="0" distR="0" wp14:anchorId="75672DA0" wp14:editId="0DFACBEA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14D8E" w14:textId="18846A1C" w:rsidR="00AD71C8" w:rsidRDefault="00AD71C8"/>
    <w:p w14:paraId="2AE772AA" w14:textId="5787B9E0" w:rsidR="00AD71C8" w:rsidRDefault="00AD71C8">
      <w:r>
        <w:rPr>
          <w:noProof/>
        </w:rPr>
        <w:lastRenderedPageBreak/>
        <w:drawing>
          <wp:inline distT="0" distB="0" distL="0" distR="0" wp14:anchorId="53FB7BD3" wp14:editId="40960D44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2ADDB" w14:textId="519859C2" w:rsidR="00AD71C8" w:rsidRDefault="00AD71C8"/>
    <w:p w14:paraId="5CB83CE5" w14:textId="78FEFB03" w:rsidR="00AD71C8" w:rsidRDefault="00AD71C8">
      <w:r>
        <w:rPr>
          <w:noProof/>
        </w:rPr>
        <w:drawing>
          <wp:inline distT="0" distB="0" distL="0" distR="0" wp14:anchorId="707874B2" wp14:editId="72426A90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A716" w14:textId="407CE27D" w:rsidR="00AD71C8" w:rsidRDefault="00AD71C8"/>
    <w:p w14:paraId="1209B925" w14:textId="6E89BC78" w:rsidR="00AD71C8" w:rsidRDefault="00AD71C8">
      <w:r>
        <w:rPr>
          <w:noProof/>
        </w:rPr>
        <w:lastRenderedPageBreak/>
        <w:drawing>
          <wp:inline distT="0" distB="0" distL="0" distR="0" wp14:anchorId="4B120D2D" wp14:editId="6C18F048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048D9" w14:textId="5F1A179D" w:rsidR="00AD71C8" w:rsidRDefault="00AD71C8"/>
    <w:p w14:paraId="0708BD14" w14:textId="2C7CD1D1" w:rsidR="00AD71C8" w:rsidRDefault="00AD71C8">
      <w:r>
        <w:rPr>
          <w:noProof/>
        </w:rPr>
        <w:drawing>
          <wp:inline distT="0" distB="0" distL="0" distR="0" wp14:anchorId="74D336CE" wp14:editId="1C20AC40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A0C1A" w14:textId="565B355A" w:rsidR="00AD71C8" w:rsidRDefault="00AD71C8"/>
    <w:p w14:paraId="041AA746" w14:textId="33696DE9" w:rsidR="00AD71C8" w:rsidRDefault="00AD71C8">
      <w:r>
        <w:rPr>
          <w:noProof/>
        </w:rPr>
        <w:lastRenderedPageBreak/>
        <w:drawing>
          <wp:inline distT="0" distB="0" distL="0" distR="0" wp14:anchorId="59D98051" wp14:editId="566D1FCA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A6234" w14:textId="2262EF12" w:rsidR="00AD71C8" w:rsidRDefault="00AD71C8"/>
    <w:p w14:paraId="487A581C" w14:textId="29D2D0B8" w:rsidR="00AD71C8" w:rsidRDefault="00AD71C8">
      <w:r>
        <w:rPr>
          <w:noProof/>
        </w:rPr>
        <w:drawing>
          <wp:inline distT="0" distB="0" distL="0" distR="0" wp14:anchorId="5D80C319" wp14:editId="6090B093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DEA1A" w14:textId="62895F0E" w:rsidR="00AD71C8" w:rsidRDefault="00AD71C8"/>
    <w:p w14:paraId="4B10964B" w14:textId="7B4A55B3" w:rsidR="00AD71C8" w:rsidRDefault="00AD71C8">
      <w:r>
        <w:rPr>
          <w:noProof/>
        </w:rPr>
        <w:lastRenderedPageBreak/>
        <w:drawing>
          <wp:inline distT="0" distB="0" distL="0" distR="0" wp14:anchorId="5FFE22E6" wp14:editId="5A6BF95D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6A9F6" w14:textId="47BFD87B" w:rsidR="00AD71C8" w:rsidRDefault="00AD71C8"/>
    <w:p w14:paraId="25E0BE47" w14:textId="56113F67" w:rsidR="00AD71C8" w:rsidRDefault="00AD71C8">
      <w:r>
        <w:rPr>
          <w:noProof/>
        </w:rPr>
        <w:drawing>
          <wp:inline distT="0" distB="0" distL="0" distR="0" wp14:anchorId="3E1D059D" wp14:editId="0A897319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A2A88" w14:textId="1D36EEDC" w:rsidR="00AD71C8" w:rsidRDefault="00AD71C8"/>
    <w:p w14:paraId="5F761D5A" w14:textId="3C5EF861" w:rsidR="00AD71C8" w:rsidRDefault="00203886">
      <w:r>
        <w:rPr>
          <w:noProof/>
        </w:rPr>
        <w:lastRenderedPageBreak/>
        <w:drawing>
          <wp:inline distT="0" distB="0" distL="0" distR="0" wp14:anchorId="5340BF73" wp14:editId="1C5678A4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B820C" w14:textId="1168D3EA" w:rsidR="00203886" w:rsidRDefault="00203886"/>
    <w:p w14:paraId="7D966B68" w14:textId="100F665F" w:rsidR="00203886" w:rsidRDefault="00203886">
      <w:r>
        <w:rPr>
          <w:noProof/>
        </w:rPr>
        <w:drawing>
          <wp:inline distT="0" distB="0" distL="0" distR="0" wp14:anchorId="0E25A17E" wp14:editId="32841466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711C5" w14:textId="25088EAA" w:rsidR="00203886" w:rsidRDefault="00203886"/>
    <w:p w14:paraId="5455E387" w14:textId="63D1DEF9" w:rsidR="00203886" w:rsidRDefault="00203886">
      <w:r>
        <w:rPr>
          <w:noProof/>
        </w:rPr>
        <w:lastRenderedPageBreak/>
        <w:drawing>
          <wp:inline distT="0" distB="0" distL="0" distR="0" wp14:anchorId="2B352C2B" wp14:editId="31995EAD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3E548" w14:textId="3F0B8010" w:rsidR="00203886" w:rsidRDefault="00203886"/>
    <w:p w14:paraId="373CC92B" w14:textId="1F109DEA" w:rsidR="00203886" w:rsidRDefault="00203886">
      <w:r>
        <w:rPr>
          <w:noProof/>
        </w:rPr>
        <w:drawing>
          <wp:inline distT="0" distB="0" distL="0" distR="0" wp14:anchorId="4D2052DA" wp14:editId="44662E72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6CCF5" w14:textId="7529116C" w:rsidR="00203886" w:rsidRDefault="00203886"/>
    <w:p w14:paraId="438E4C54" w14:textId="7FCA098D" w:rsidR="00203886" w:rsidRDefault="00ED37F1">
      <w:r>
        <w:rPr>
          <w:noProof/>
        </w:rPr>
        <w:lastRenderedPageBreak/>
        <w:drawing>
          <wp:inline distT="0" distB="0" distL="0" distR="0" wp14:anchorId="1A7CAF44" wp14:editId="2D1AFF8A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D5DD0" w14:textId="3B64A424" w:rsidR="00ED37F1" w:rsidRDefault="00ED37F1"/>
    <w:p w14:paraId="1EF9E008" w14:textId="24A0E6F6" w:rsidR="00ED37F1" w:rsidRDefault="000729F3">
      <w:r>
        <w:rPr>
          <w:noProof/>
        </w:rPr>
        <w:drawing>
          <wp:inline distT="0" distB="0" distL="0" distR="0" wp14:anchorId="1EA7A89D" wp14:editId="640EBE21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91F38" w14:textId="7DBF757E" w:rsidR="000729F3" w:rsidRDefault="000729F3"/>
    <w:p w14:paraId="350B4DEC" w14:textId="0B33DC36" w:rsidR="000729F3" w:rsidRDefault="000729F3">
      <w:r>
        <w:rPr>
          <w:noProof/>
        </w:rPr>
        <w:lastRenderedPageBreak/>
        <w:drawing>
          <wp:inline distT="0" distB="0" distL="0" distR="0" wp14:anchorId="280D17AD" wp14:editId="16530D59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3C507" w14:textId="1673EBED" w:rsidR="000729F3" w:rsidRDefault="000729F3"/>
    <w:p w14:paraId="782EB2D1" w14:textId="19103109" w:rsidR="000729F3" w:rsidRDefault="000729F3">
      <w:r>
        <w:rPr>
          <w:noProof/>
        </w:rPr>
        <w:drawing>
          <wp:inline distT="0" distB="0" distL="0" distR="0" wp14:anchorId="7855D225" wp14:editId="6014CD2D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5D926" w14:textId="6E4031AD" w:rsidR="000729F3" w:rsidRDefault="000729F3"/>
    <w:p w14:paraId="2FBEB794" w14:textId="725429B1" w:rsidR="000729F3" w:rsidRDefault="000729F3">
      <w:r>
        <w:rPr>
          <w:noProof/>
        </w:rPr>
        <w:lastRenderedPageBreak/>
        <w:drawing>
          <wp:inline distT="0" distB="0" distL="0" distR="0" wp14:anchorId="50EAA4DA" wp14:editId="0708A951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05E05" w14:textId="3991DBE0" w:rsidR="000729F3" w:rsidRDefault="000729F3"/>
    <w:p w14:paraId="2BACE383" w14:textId="35CF5087" w:rsidR="000729F3" w:rsidRDefault="0068594D">
      <w:r>
        <w:rPr>
          <w:noProof/>
        </w:rPr>
        <w:drawing>
          <wp:inline distT="0" distB="0" distL="0" distR="0" wp14:anchorId="18F60B66" wp14:editId="294777E5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117B1" w14:textId="5B06DA89" w:rsidR="0068594D" w:rsidRDefault="0068594D"/>
    <w:p w14:paraId="30FA8FB7" w14:textId="5C1CE7A4" w:rsidR="0068594D" w:rsidRDefault="0068594D">
      <w:r>
        <w:rPr>
          <w:noProof/>
        </w:rPr>
        <w:lastRenderedPageBreak/>
        <w:drawing>
          <wp:inline distT="0" distB="0" distL="0" distR="0" wp14:anchorId="1046D472" wp14:editId="2E53B393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F653A" w14:textId="339E673A" w:rsidR="0068594D" w:rsidRDefault="0068594D"/>
    <w:p w14:paraId="5EEAF4EF" w14:textId="00B10F54" w:rsidR="0068594D" w:rsidRDefault="0068594D">
      <w:r>
        <w:rPr>
          <w:noProof/>
        </w:rPr>
        <w:drawing>
          <wp:inline distT="0" distB="0" distL="0" distR="0" wp14:anchorId="662ACD52" wp14:editId="5D221CA0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5BDE4" w14:textId="473062AC" w:rsidR="0068594D" w:rsidRDefault="0068594D"/>
    <w:p w14:paraId="26463E39" w14:textId="397C34CE" w:rsidR="0068594D" w:rsidRDefault="0068594D">
      <w:r>
        <w:rPr>
          <w:noProof/>
        </w:rPr>
        <w:lastRenderedPageBreak/>
        <w:drawing>
          <wp:inline distT="0" distB="0" distL="0" distR="0" wp14:anchorId="5EDA2B03" wp14:editId="7199EF3F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2927B" w14:textId="27BA3C89" w:rsidR="0068594D" w:rsidRDefault="0068594D"/>
    <w:p w14:paraId="2EB1225F" w14:textId="254CA4E7" w:rsidR="0068594D" w:rsidRDefault="0068594D">
      <w:r>
        <w:rPr>
          <w:noProof/>
        </w:rPr>
        <w:drawing>
          <wp:inline distT="0" distB="0" distL="0" distR="0" wp14:anchorId="5223ECE6" wp14:editId="379D36D0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EF582" w14:textId="0C4E197E" w:rsidR="0068594D" w:rsidRDefault="0068594D"/>
    <w:p w14:paraId="2B34B065" w14:textId="6260BEB4" w:rsidR="0068594D" w:rsidRDefault="0068594D">
      <w:r>
        <w:rPr>
          <w:noProof/>
        </w:rPr>
        <w:lastRenderedPageBreak/>
        <w:drawing>
          <wp:inline distT="0" distB="0" distL="0" distR="0" wp14:anchorId="774A6196" wp14:editId="5C5FCDA3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0ED16" w14:textId="7E4B55A5" w:rsidR="0068594D" w:rsidRDefault="0068594D"/>
    <w:p w14:paraId="2B21A6D6" w14:textId="1F9E66EF" w:rsidR="0068594D" w:rsidRDefault="0068594D">
      <w:r>
        <w:rPr>
          <w:noProof/>
        </w:rPr>
        <w:drawing>
          <wp:inline distT="0" distB="0" distL="0" distR="0" wp14:anchorId="126C75AC" wp14:editId="342C3949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FA842" w14:textId="42EE39AD" w:rsidR="0068594D" w:rsidRDefault="0068594D"/>
    <w:p w14:paraId="482785E0" w14:textId="1C8D8CC3" w:rsidR="0068594D" w:rsidRDefault="00B70189">
      <w:r>
        <w:rPr>
          <w:noProof/>
        </w:rPr>
        <w:lastRenderedPageBreak/>
        <w:drawing>
          <wp:inline distT="0" distB="0" distL="0" distR="0" wp14:anchorId="0939707B" wp14:editId="09E7CC19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DD8B9" w14:textId="145020C7" w:rsidR="00B70189" w:rsidRDefault="00B70189"/>
    <w:p w14:paraId="6106379A" w14:textId="1CEA56A2" w:rsidR="00B70189" w:rsidRDefault="00B70189">
      <w:r>
        <w:rPr>
          <w:noProof/>
        </w:rPr>
        <w:drawing>
          <wp:inline distT="0" distB="0" distL="0" distR="0" wp14:anchorId="781DCA01" wp14:editId="7C2119DE">
            <wp:extent cx="5943600" cy="33432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A376D" w14:textId="7F4BFED8" w:rsidR="00B70189" w:rsidRDefault="00B70189"/>
    <w:p w14:paraId="217CA7E5" w14:textId="5BF70A2D" w:rsidR="00B70189" w:rsidRDefault="00B70189">
      <w:r>
        <w:rPr>
          <w:noProof/>
        </w:rPr>
        <w:lastRenderedPageBreak/>
        <w:drawing>
          <wp:inline distT="0" distB="0" distL="0" distR="0" wp14:anchorId="4B0B0DEF" wp14:editId="4C6BBB23">
            <wp:extent cx="5943600" cy="33432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E3FBC" w14:textId="01196158" w:rsidR="00B70189" w:rsidRDefault="00B70189"/>
    <w:p w14:paraId="45B82A43" w14:textId="08890453" w:rsidR="00B70189" w:rsidRDefault="00B70189">
      <w:r>
        <w:rPr>
          <w:noProof/>
        </w:rPr>
        <w:drawing>
          <wp:inline distT="0" distB="0" distL="0" distR="0" wp14:anchorId="1C70B278" wp14:editId="64D989D1">
            <wp:extent cx="5943600" cy="33432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79F20" w14:textId="0E6D010B" w:rsidR="00B70189" w:rsidRDefault="00B70189"/>
    <w:p w14:paraId="06CDB3B4" w14:textId="31623445" w:rsidR="00B70189" w:rsidRDefault="00B70189">
      <w:r>
        <w:rPr>
          <w:noProof/>
        </w:rPr>
        <w:lastRenderedPageBreak/>
        <w:drawing>
          <wp:inline distT="0" distB="0" distL="0" distR="0" wp14:anchorId="17A4203E" wp14:editId="14558F2C">
            <wp:extent cx="5943600" cy="33432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C1821" w14:textId="2F0EE4F9" w:rsidR="00B70189" w:rsidRDefault="00B70189"/>
    <w:p w14:paraId="6972ECC3" w14:textId="3924C4F0" w:rsidR="00B70189" w:rsidRDefault="00B70189">
      <w:r>
        <w:rPr>
          <w:noProof/>
        </w:rPr>
        <w:drawing>
          <wp:inline distT="0" distB="0" distL="0" distR="0" wp14:anchorId="13C67C64" wp14:editId="331148DB">
            <wp:extent cx="5943600" cy="33432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3FAB0" w14:textId="4FF1015C" w:rsidR="00B70189" w:rsidRDefault="00B70189"/>
    <w:p w14:paraId="6BCE1949" w14:textId="57138820" w:rsidR="00B70189" w:rsidRDefault="00B70189">
      <w:r>
        <w:rPr>
          <w:noProof/>
        </w:rPr>
        <w:lastRenderedPageBreak/>
        <w:drawing>
          <wp:inline distT="0" distB="0" distL="0" distR="0" wp14:anchorId="46509FAD" wp14:editId="535AA25C">
            <wp:extent cx="5943600" cy="33432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A1243" w14:textId="72DA0577" w:rsidR="00B70189" w:rsidRDefault="00B70189"/>
    <w:p w14:paraId="31108A30" w14:textId="2D091F4D" w:rsidR="00B70189" w:rsidRDefault="002E12FE">
      <w:r>
        <w:rPr>
          <w:noProof/>
        </w:rPr>
        <w:drawing>
          <wp:inline distT="0" distB="0" distL="0" distR="0" wp14:anchorId="4FC6BB09" wp14:editId="3D7783D4">
            <wp:extent cx="5943600" cy="334327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2AB28" w14:textId="4B6D03BC" w:rsidR="002E12FE" w:rsidRDefault="002E12FE"/>
    <w:p w14:paraId="303513D9" w14:textId="36E8B290" w:rsidR="002E12FE" w:rsidRDefault="002E12FE">
      <w:r>
        <w:rPr>
          <w:noProof/>
        </w:rPr>
        <w:lastRenderedPageBreak/>
        <w:drawing>
          <wp:inline distT="0" distB="0" distL="0" distR="0" wp14:anchorId="1B53713F" wp14:editId="63AB1F9D">
            <wp:extent cx="5943600" cy="334327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700B4" w14:textId="3B9F650B" w:rsidR="002E12FE" w:rsidRDefault="002E12FE"/>
    <w:p w14:paraId="6CF42764" w14:textId="3011BBAA" w:rsidR="002E12FE" w:rsidRDefault="002E12FE">
      <w:r>
        <w:rPr>
          <w:noProof/>
        </w:rPr>
        <w:drawing>
          <wp:inline distT="0" distB="0" distL="0" distR="0" wp14:anchorId="151E4F73" wp14:editId="2FD8ED3B">
            <wp:extent cx="5943600" cy="33432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92A52" w14:textId="0A1188ED" w:rsidR="002E12FE" w:rsidRDefault="002E12FE"/>
    <w:p w14:paraId="5DBEB4DA" w14:textId="549473BE" w:rsidR="002E12FE" w:rsidRDefault="002E12FE">
      <w:r>
        <w:rPr>
          <w:noProof/>
        </w:rPr>
        <w:lastRenderedPageBreak/>
        <w:drawing>
          <wp:inline distT="0" distB="0" distL="0" distR="0" wp14:anchorId="58AE7D6A" wp14:editId="11DFDFAC">
            <wp:extent cx="5943600" cy="334327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92AF2" w14:textId="52AD0733" w:rsidR="002E12FE" w:rsidRDefault="002E12FE"/>
    <w:p w14:paraId="52FA1308" w14:textId="517F89C7" w:rsidR="002E12FE" w:rsidRDefault="002E12FE">
      <w:r>
        <w:rPr>
          <w:noProof/>
        </w:rPr>
        <w:drawing>
          <wp:inline distT="0" distB="0" distL="0" distR="0" wp14:anchorId="39D9F657" wp14:editId="5E0A7035">
            <wp:extent cx="5943600" cy="33432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5800B" w14:textId="1F61C3E3" w:rsidR="002E12FE" w:rsidRDefault="002E12FE"/>
    <w:p w14:paraId="04A4ABDE" w14:textId="1273D3A1" w:rsidR="002E12FE" w:rsidRDefault="00973409">
      <w:r>
        <w:rPr>
          <w:noProof/>
        </w:rPr>
        <w:lastRenderedPageBreak/>
        <w:drawing>
          <wp:inline distT="0" distB="0" distL="0" distR="0" wp14:anchorId="0215A9E6" wp14:editId="78B35293">
            <wp:extent cx="5943600" cy="33432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A95A5" w14:textId="5F9B795C" w:rsidR="00973409" w:rsidRDefault="00973409"/>
    <w:p w14:paraId="6A8BB4E2" w14:textId="6F834FC4" w:rsidR="00973409" w:rsidRDefault="00973409">
      <w:r>
        <w:rPr>
          <w:noProof/>
        </w:rPr>
        <w:drawing>
          <wp:inline distT="0" distB="0" distL="0" distR="0" wp14:anchorId="4A462BFA" wp14:editId="5B874588">
            <wp:extent cx="5943600" cy="33432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7F87C" w14:textId="25CC6836" w:rsidR="00973409" w:rsidRDefault="00973409"/>
    <w:p w14:paraId="2DC6A8E6" w14:textId="4EE308AB" w:rsidR="00973409" w:rsidRDefault="00973409">
      <w:r>
        <w:rPr>
          <w:noProof/>
        </w:rPr>
        <w:lastRenderedPageBreak/>
        <w:drawing>
          <wp:inline distT="0" distB="0" distL="0" distR="0" wp14:anchorId="786737EE" wp14:editId="385C7AE2">
            <wp:extent cx="5943600" cy="33432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0566B" w14:textId="44DCB3B5" w:rsidR="00973409" w:rsidRDefault="00973409"/>
    <w:p w14:paraId="61E70E27" w14:textId="2E12EDD5" w:rsidR="00973409" w:rsidRDefault="00973409">
      <w:r>
        <w:rPr>
          <w:noProof/>
        </w:rPr>
        <w:drawing>
          <wp:inline distT="0" distB="0" distL="0" distR="0" wp14:anchorId="19A5D8E2" wp14:editId="4B2A3A7F">
            <wp:extent cx="5943600" cy="33432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ADA19" w14:textId="0D3DFD20" w:rsidR="00973409" w:rsidRDefault="00973409"/>
    <w:p w14:paraId="1E246EFF" w14:textId="0D9EEAB6" w:rsidR="00973409" w:rsidRDefault="00973409">
      <w:r>
        <w:rPr>
          <w:noProof/>
        </w:rPr>
        <w:lastRenderedPageBreak/>
        <w:drawing>
          <wp:inline distT="0" distB="0" distL="0" distR="0" wp14:anchorId="0F565511" wp14:editId="658D8559">
            <wp:extent cx="5943600" cy="33432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02F06F" wp14:editId="0CEA2520">
            <wp:extent cx="5943600" cy="33432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EF06E" w14:textId="0F07C6AA" w:rsidR="00973409" w:rsidRDefault="00973409">
      <w:r>
        <w:rPr>
          <w:noProof/>
        </w:rPr>
        <w:lastRenderedPageBreak/>
        <w:drawing>
          <wp:inline distT="0" distB="0" distL="0" distR="0" wp14:anchorId="5164FD6A" wp14:editId="093D4835">
            <wp:extent cx="5943600" cy="33432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D1E15" w14:textId="3BACA6B4" w:rsidR="00973409" w:rsidRDefault="00973409"/>
    <w:p w14:paraId="69842A12" w14:textId="5AF8C9AD" w:rsidR="00973409" w:rsidRDefault="00973409">
      <w:r>
        <w:rPr>
          <w:noProof/>
        </w:rPr>
        <w:drawing>
          <wp:inline distT="0" distB="0" distL="0" distR="0" wp14:anchorId="4E30F072" wp14:editId="006C6F5C">
            <wp:extent cx="5943600" cy="334327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DE6F7" w14:textId="022992BA" w:rsidR="00973409" w:rsidRDefault="00973409"/>
    <w:p w14:paraId="0FEEA059" w14:textId="38BF716A" w:rsidR="00973409" w:rsidRDefault="00973409">
      <w:r>
        <w:rPr>
          <w:noProof/>
        </w:rPr>
        <w:lastRenderedPageBreak/>
        <w:drawing>
          <wp:inline distT="0" distB="0" distL="0" distR="0" wp14:anchorId="2BF4B8B4" wp14:editId="219052A6">
            <wp:extent cx="5943600" cy="3343275"/>
            <wp:effectExtent l="0" t="0" r="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EB172" w14:textId="0DFD20BA" w:rsidR="00973409" w:rsidRDefault="00973409"/>
    <w:p w14:paraId="42DD391E" w14:textId="6A468CD2" w:rsidR="00973409" w:rsidRDefault="00973409">
      <w:r>
        <w:rPr>
          <w:noProof/>
        </w:rPr>
        <w:drawing>
          <wp:inline distT="0" distB="0" distL="0" distR="0" wp14:anchorId="79773225" wp14:editId="366560FD">
            <wp:extent cx="5943600" cy="33432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535FF" w14:textId="23469463" w:rsidR="00973409" w:rsidRDefault="00973409"/>
    <w:p w14:paraId="65B756BB" w14:textId="2E31205C" w:rsidR="00973409" w:rsidRDefault="00973409">
      <w:r>
        <w:rPr>
          <w:noProof/>
        </w:rPr>
        <w:lastRenderedPageBreak/>
        <w:drawing>
          <wp:inline distT="0" distB="0" distL="0" distR="0" wp14:anchorId="524E4DE4" wp14:editId="02E88B35">
            <wp:extent cx="5943600" cy="3343275"/>
            <wp:effectExtent l="0" t="0" r="0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3346E" w14:textId="35BBC896" w:rsidR="00973409" w:rsidRDefault="00973409"/>
    <w:p w14:paraId="000AF4D8" w14:textId="02027FF4" w:rsidR="00973409" w:rsidRDefault="00B83239">
      <w:r>
        <w:t>Recommended to implement runnable than extending thread</w:t>
      </w:r>
    </w:p>
    <w:p w14:paraId="34F371E8" w14:textId="7A65A8F2" w:rsidR="00B83239" w:rsidRDefault="00B83239"/>
    <w:p w14:paraId="290F50B0" w14:textId="73AE997F" w:rsidR="00B83239" w:rsidRDefault="00B83239">
      <w:r>
        <w:rPr>
          <w:noProof/>
        </w:rPr>
        <w:drawing>
          <wp:inline distT="0" distB="0" distL="0" distR="0" wp14:anchorId="34363284" wp14:editId="4BD634A6">
            <wp:extent cx="5943600" cy="33432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38B23" w14:textId="0B895510" w:rsidR="00B83239" w:rsidRDefault="00B83239"/>
    <w:p w14:paraId="2E910049" w14:textId="0E0ECAB5" w:rsidR="00B83239" w:rsidRDefault="00B83239">
      <w:r>
        <w:rPr>
          <w:noProof/>
        </w:rPr>
        <w:lastRenderedPageBreak/>
        <w:drawing>
          <wp:inline distT="0" distB="0" distL="0" distR="0" wp14:anchorId="277C0884" wp14:editId="184AF111">
            <wp:extent cx="5943600" cy="3343275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337B3" w14:textId="6579440A" w:rsidR="00B83239" w:rsidRDefault="00B83239"/>
    <w:p w14:paraId="78343089" w14:textId="2E9DD318" w:rsidR="00B83239" w:rsidRDefault="00B83239"/>
    <w:p w14:paraId="402F6424" w14:textId="37D1D6DF" w:rsidR="00B83239" w:rsidRDefault="00B83239"/>
    <w:p w14:paraId="082D05DA" w14:textId="12D828B5" w:rsidR="00B83239" w:rsidRDefault="00B83239">
      <w:r>
        <w:rPr>
          <w:noProof/>
        </w:rPr>
        <w:drawing>
          <wp:inline distT="0" distB="0" distL="0" distR="0" wp14:anchorId="18472C5F" wp14:editId="1764D8A6">
            <wp:extent cx="5943600" cy="3343275"/>
            <wp:effectExtent l="0" t="0" r="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E5769" w14:textId="6C269F0B" w:rsidR="00B83239" w:rsidRDefault="00B83239"/>
    <w:p w14:paraId="20B06A66" w14:textId="2ABD7E88" w:rsidR="00B83239" w:rsidRDefault="00587F44">
      <w:r>
        <w:rPr>
          <w:noProof/>
        </w:rPr>
        <w:lastRenderedPageBreak/>
        <w:drawing>
          <wp:inline distT="0" distB="0" distL="0" distR="0" wp14:anchorId="2DF36D8F" wp14:editId="5D91502C">
            <wp:extent cx="5943600" cy="3343275"/>
            <wp:effectExtent l="0" t="0" r="0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BE167" w14:textId="05BE53A9" w:rsidR="00587F44" w:rsidRDefault="00587F44"/>
    <w:p w14:paraId="719C204E" w14:textId="1F47B89C" w:rsidR="00587F44" w:rsidRDefault="00EC64AE">
      <w:r>
        <w:rPr>
          <w:noProof/>
        </w:rPr>
        <w:drawing>
          <wp:inline distT="0" distB="0" distL="0" distR="0" wp14:anchorId="387B0690" wp14:editId="20D82672">
            <wp:extent cx="5943600" cy="334327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2004E" w14:textId="1F527CB1" w:rsidR="00EC64AE" w:rsidRDefault="00EC64AE"/>
    <w:p w14:paraId="3A86494C" w14:textId="6996EEC6" w:rsidR="00EC64AE" w:rsidRDefault="00EC64AE">
      <w:r>
        <w:rPr>
          <w:noProof/>
        </w:rPr>
        <w:lastRenderedPageBreak/>
        <w:drawing>
          <wp:inline distT="0" distB="0" distL="0" distR="0" wp14:anchorId="338725BF" wp14:editId="47DFA3AD">
            <wp:extent cx="5943600" cy="3343275"/>
            <wp:effectExtent l="0" t="0" r="0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31458" w14:textId="56940E8F" w:rsidR="00EC64AE" w:rsidRDefault="00EC64AE"/>
    <w:p w14:paraId="08FF6FC6" w14:textId="28AF81A3" w:rsidR="00EC64AE" w:rsidRDefault="00EC64AE">
      <w:r>
        <w:rPr>
          <w:noProof/>
        </w:rPr>
        <w:drawing>
          <wp:inline distT="0" distB="0" distL="0" distR="0" wp14:anchorId="56BCB7E7" wp14:editId="1447FC87">
            <wp:extent cx="5943600" cy="3343275"/>
            <wp:effectExtent l="0" t="0" r="0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D25B3" w14:textId="4F22E23F" w:rsidR="00EC64AE" w:rsidRDefault="00EC64AE"/>
    <w:p w14:paraId="084E5DFC" w14:textId="785EDDD5" w:rsidR="00EC64AE" w:rsidRDefault="00EC64AE">
      <w:r>
        <w:rPr>
          <w:noProof/>
        </w:rPr>
        <w:lastRenderedPageBreak/>
        <w:drawing>
          <wp:inline distT="0" distB="0" distL="0" distR="0" wp14:anchorId="0D975696" wp14:editId="05611492">
            <wp:extent cx="5943600" cy="3343275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12871" w14:textId="398C35C5" w:rsidR="00EC64AE" w:rsidRDefault="00EC64AE"/>
    <w:p w14:paraId="52F78F79" w14:textId="207BB695" w:rsidR="00EC64AE" w:rsidRDefault="00EC64AE">
      <w:r>
        <w:rPr>
          <w:noProof/>
        </w:rPr>
        <w:drawing>
          <wp:inline distT="0" distB="0" distL="0" distR="0" wp14:anchorId="36F1E707" wp14:editId="23EEF00C">
            <wp:extent cx="5943600" cy="3343275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82AC6" w14:textId="12666BB4" w:rsidR="00EC64AE" w:rsidRDefault="00EC64AE"/>
    <w:p w14:paraId="7E3EA20B" w14:textId="34E30EF9" w:rsidR="00EC64AE" w:rsidRDefault="00EC64AE">
      <w:r>
        <w:rPr>
          <w:noProof/>
        </w:rPr>
        <w:lastRenderedPageBreak/>
        <w:drawing>
          <wp:inline distT="0" distB="0" distL="0" distR="0" wp14:anchorId="44F7184E" wp14:editId="728D6185">
            <wp:extent cx="5943600" cy="3343275"/>
            <wp:effectExtent l="0" t="0" r="0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2306A" w14:textId="4E170684" w:rsidR="00EC64AE" w:rsidRDefault="00EC64AE"/>
    <w:p w14:paraId="6461E332" w14:textId="620D5C48" w:rsidR="00EC64AE" w:rsidRDefault="00EC64AE">
      <w:r>
        <w:rPr>
          <w:noProof/>
        </w:rPr>
        <w:drawing>
          <wp:inline distT="0" distB="0" distL="0" distR="0" wp14:anchorId="028F02D9" wp14:editId="18286DEA">
            <wp:extent cx="5943600" cy="3343275"/>
            <wp:effectExtent l="0" t="0" r="0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A31CA" w14:textId="7446624C" w:rsidR="00EC64AE" w:rsidRDefault="00EC64AE"/>
    <w:p w14:paraId="4B35E6E2" w14:textId="63DB6DA0" w:rsidR="00EC64AE" w:rsidRDefault="00EC64AE">
      <w:r>
        <w:rPr>
          <w:noProof/>
        </w:rPr>
        <w:lastRenderedPageBreak/>
        <w:drawing>
          <wp:inline distT="0" distB="0" distL="0" distR="0" wp14:anchorId="3C69EB21" wp14:editId="68B787A3">
            <wp:extent cx="5943600" cy="3343275"/>
            <wp:effectExtent l="0" t="0" r="0" b="952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9852A" w14:textId="3473CB6D" w:rsidR="00EC64AE" w:rsidRDefault="00EC64AE"/>
    <w:p w14:paraId="594FF4A8" w14:textId="46074EAD" w:rsidR="00EC64AE" w:rsidRDefault="00880739">
      <w:r>
        <w:rPr>
          <w:noProof/>
        </w:rPr>
        <w:drawing>
          <wp:inline distT="0" distB="0" distL="0" distR="0" wp14:anchorId="21718CE7" wp14:editId="2CD016CC">
            <wp:extent cx="5943600" cy="3343275"/>
            <wp:effectExtent l="0" t="0" r="0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21007" w14:textId="4A0D9377" w:rsidR="00880739" w:rsidRDefault="00880739"/>
    <w:p w14:paraId="05DF1B8B" w14:textId="587DFDC2" w:rsidR="00880739" w:rsidRDefault="00AC2263">
      <w:r>
        <w:rPr>
          <w:noProof/>
        </w:rPr>
        <w:lastRenderedPageBreak/>
        <w:drawing>
          <wp:inline distT="0" distB="0" distL="0" distR="0" wp14:anchorId="6B1FE4B3" wp14:editId="4B1AA6CE">
            <wp:extent cx="5943600" cy="3343275"/>
            <wp:effectExtent l="0" t="0" r="0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CDBE8" w14:textId="750D4AB7" w:rsidR="00AC2263" w:rsidRDefault="00AC2263"/>
    <w:p w14:paraId="19F83D01" w14:textId="01F3C558" w:rsidR="00AC2263" w:rsidRDefault="00AC2263">
      <w:r>
        <w:rPr>
          <w:noProof/>
        </w:rPr>
        <w:drawing>
          <wp:inline distT="0" distB="0" distL="0" distR="0" wp14:anchorId="5D88049F" wp14:editId="691C68F7">
            <wp:extent cx="5943600" cy="3343275"/>
            <wp:effectExtent l="0" t="0" r="0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66CE0" w14:textId="5C8F4215" w:rsidR="00AC2263" w:rsidRDefault="00AC2263"/>
    <w:p w14:paraId="7EE702FB" w14:textId="635C41B9" w:rsidR="00AC2263" w:rsidRDefault="00AC2263">
      <w:r>
        <w:rPr>
          <w:noProof/>
        </w:rPr>
        <w:lastRenderedPageBreak/>
        <w:drawing>
          <wp:inline distT="0" distB="0" distL="0" distR="0" wp14:anchorId="65523F8E" wp14:editId="6D5081E0">
            <wp:extent cx="5943600" cy="3343275"/>
            <wp:effectExtent l="0" t="0" r="0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90F8C" w14:textId="77777777" w:rsidR="00973409" w:rsidRDefault="00973409"/>
    <w:sectPr w:rsidR="009734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NDYzNTAyN7Y0NzFS0lEKTi0uzszPAykwrAUAk9OnHCwAAAA="/>
  </w:docVars>
  <w:rsids>
    <w:rsidRoot w:val="0009039D"/>
    <w:rsid w:val="00063007"/>
    <w:rsid w:val="000729F3"/>
    <w:rsid w:val="0009039D"/>
    <w:rsid w:val="00203886"/>
    <w:rsid w:val="002E12FE"/>
    <w:rsid w:val="00556394"/>
    <w:rsid w:val="00587F44"/>
    <w:rsid w:val="0068594D"/>
    <w:rsid w:val="00880739"/>
    <w:rsid w:val="00973409"/>
    <w:rsid w:val="00AC2263"/>
    <w:rsid w:val="00AD71C8"/>
    <w:rsid w:val="00B70189"/>
    <w:rsid w:val="00B83239"/>
    <w:rsid w:val="00E33FE6"/>
    <w:rsid w:val="00EC64AE"/>
    <w:rsid w:val="00ED37F1"/>
    <w:rsid w:val="00FC4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C3DC7"/>
  <w15:chartTrackingRefBased/>
  <w15:docId w15:val="{4D8B87A3-A856-43E6-8537-014416C56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76" Type="http://schemas.openxmlformats.org/officeDocument/2006/relationships/image" Target="media/image73.png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66" Type="http://schemas.openxmlformats.org/officeDocument/2006/relationships/image" Target="media/image63.png"/><Relationship Id="rId74" Type="http://schemas.openxmlformats.org/officeDocument/2006/relationships/image" Target="media/image7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61" Type="http://schemas.openxmlformats.org/officeDocument/2006/relationships/image" Target="media/image58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78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64" Type="http://schemas.openxmlformats.org/officeDocument/2006/relationships/image" Target="media/image61.png"/><Relationship Id="rId69" Type="http://schemas.openxmlformats.org/officeDocument/2006/relationships/image" Target="media/image66.png"/><Relationship Id="rId77" Type="http://schemas.openxmlformats.org/officeDocument/2006/relationships/fontTable" Target="fontTable.xml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67" Type="http://schemas.openxmlformats.org/officeDocument/2006/relationships/image" Target="media/image64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pn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1" Type="http://schemas.openxmlformats.org/officeDocument/2006/relationships/styles" Target="styles.xml"/><Relationship Id="rId6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9</TotalTime>
  <Pages>37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gata Mohanty</dc:creator>
  <cp:keywords/>
  <dc:description/>
  <cp:lastModifiedBy>Saugata Mohanty</cp:lastModifiedBy>
  <cp:revision>8</cp:revision>
  <dcterms:created xsi:type="dcterms:W3CDTF">2020-06-07T14:27:00Z</dcterms:created>
  <dcterms:modified xsi:type="dcterms:W3CDTF">2020-06-08T00:06:00Z</dcterms:modified>
</cp:coreProperties>
</file>